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9f971956a2e5aff5e35de1a7c66ce10293d6aae"/>
    <w:p>
      <w:pPr>
        <w:pStyle w:val="Heading1"/>
      </w:pPr>
      <w:r>
        <w:t xml:space="preserve">Internship Application Letter for Actor Position</w:t>
      </w:r>
    </w:p>
    <w:p>
      <w:pPr>
        <w:pStyle w:val="FirstParagraph"/>
      </w:pPr>
      <w:r>
        <w:t xml:space="preserve">Seeking Acting Internship Opportunity in the Vibrant Cultural Heart of Peru Lima</w:t>
      </w:r>
    </w:p>
    <w:bookmarkEnd w:id="20"/>
    <w:p>
      <w:pPr>
        <w:pStyle w:val="BodyText"/>
      </w:pPr>
      <w:r>
        <w:t xml:space="preserve">Dear Hiring Committee of [Theatre Company/Production House Name],</w:t>
      </w:r>
    </w:p>
    <w:p>
      <w:pPr>
        <w:pStyle w:val="BodyText"/>
      </w:pPr>
      <w:r>
        <w:t xml:space="preserve">I am writing to express my profound enthusiasm for the Acting Internship position at your esteemed organization in Peru Lima. As a dedicated performing arts student with three years of intensive training and a deep passion for Latin American storytelling, I have long admired your company's innovative approach to theatrical production in the cultural epicenter of South America. This internship represents not merely a professional opportunity, but a vital step toward immersing myself in the rich artistic traditions that define Peru Lima's creative landscape.</w:t>
      </w:r>
    </w:p>
    <w:p>
      <w:pPr>
        <w:pStyle w:val="BodyText"/>
      </w:pPr>
      <w:r>
        <w:t xml:space="preserve">My journey as an aspiring Actor began during my undergraduate studies at [University Name], where I completed a specialized program in Contemporary Theatre Arts with a focus on Latin American performance traditions. Through rigorous training in Meisner technique, physical theatre, and Spanish-language improvisation, I have developed the technical versatility required for professional stage work. Most recently, I directed and starred in "Cuentos de la Plaza," a student production exploring Lima's social dynamics through modern adaptations of Peruvian folklore – a project that immersed me deeply in the city's cultural fabric while earning recognition at the National Student Theatre Festival. This experience crystallized my desire to contribute to Lima's thriving artistic community.</w:t>
      </w:r>
    </w:p>
    <w:p>
      <w:pPr>
        <w:pStyle w:val="BodyText"/>
      </w:pPr>
      <w:r>
        <w:t xml:space="preserve">What draws me specifically to this Internship Application in Peru Lima is your organization's commitment to nurturing local talent through culturally authentic storytelling. Having spent two months volunteering with the Centro Cultural de la Mujer in Miraflores last year, I witnessed firsthand how theatre serves as a catalyst for social dialogue in Peruvian communities. I am particularly inspired by your recent production of "La Casa de los Espíritus" that reimagined Gabriel García Márquez's work through Quechua oral traditions – a testament to the artistic innovation I seek to support. This internship would allow me to contribute my skills while learning from artists who understand how to weave indigenous narratives into contemporary performance, directly aligning with my goal of becoming an Actor who bridges cultural heritage and modern expression.</w:t>
      </w:r>
    </w:p>
    <w:p>
      <w:pPr>
        <w:pStyle w:val="BodyText"/>
      </w:pPr>
      <w:r>
        <w:t xml:space="preserve">My preparation for this role extends beyond the classroom. I have dedicated myself to mastering Peruvian Spanish dialects through immersive language study, including a month-long intensive program with native speakers in Cusco that focused on regional idioms and cultural nuances essential for authentic character work. Additionally, my background includes extensive movement training in Andean dance forms and Quechua vocal techniques – skills I believe would enrich your ensemble's physical theatre approach. During my time at the Lima International Theatre Festival as a stagehand intern, I observed how your team seamlessly integrates traditional Peruvian elements like q'epi costumes and charango music into contemporary narratives, an artistry I am eager to learn from and contribute to.</w:t>
      </w:r>
    </w:p>
    <w:p>
      <w:pPr>
        <w:pStyle w:val="BodyText"/>
      </w:pPr>
      <w:r>
        <w:t xml:space="preserve">What truly sets this Internship Application apart for me is the unique opportunity to develop as an Actor within Peru Lima's dynamic ecosystem. This city isn't merely a location – it's a living theatre where history breathes through its colonial architecture, street performances pulse from Miraflores beaches, and indigenous traditions coexist with global influences. I am particularly eager to engage with your community outreach programs that bring theatre to marginalized neighborhoods in Comas and San Juan de Lurigancho. As an Actor committed to socially conscious performance, I understand that authentic representation requires deep cultural understanding – something Peru Lima provides in abundance. My ability to navigate both the academic rigor of international theatre training and the organic creativity of local Peruvian street performance positions me to immediately contribute value while learning from your esteemed company.</w:t>
      </w:r>
    </w:p>
    <w:p>
      <w:pPr>
        <w:pStyle w:val="BodyText"/>
      </w:pPr>
      <w:r>
        <w:t xml:space="preserve">I have meticulously prepared for this role through specialized self-study in Peruvian theatrical history, including analyzing the works of Nobel laureate Mario Vargas Llosa's stage adaptations and documenting the evolution of Teatro de la Corte. I also completed a month-long apprenticeship with Teatro Municipal de Lima studying their rehearsal techniques – a program that deepened my appreciation for how Peru Lima's professional theatre scene balances artistic integrity with community engagement. My portfolio includes video recordings of my work in Peruvian-themed productions, Spanish-language monologues performed at the Instituto Cultural Peruano Norteamericano, and a research paper on the role of improvisation in Andean storytelling that I presented at a local university symposium.</w:t>
      </w:r>
    </w:p>
    <w:p>
      <w:pPr>
        <w:pStyle w:val="BodyText"/>
      </w:pPr>
      <w:r>
        <w:t xml:space="preserve">What I offer extends beyond technical skills to genuine cultural curiosity. Having lived with a host family in Barranca during my Peruvian language immersion, I've developed nuanced understanding of local customs and social dynamics that inform authentic performance. I understand that becoming an Actor in Peru Lima requires more than linguistic competence – it demands respect for the deep cultural tapestry that shapes every performance space from the historic Teatro Municipal to neighborhood community centers. I am prepared to contribute fully as a team member while embracing the humility necessary to learn from your experienced artists.</w:t>
      </w:r>
    </w:p>
    <w:p>
      <w:pPr>
        <w:pStyle w:val="BodyText"/>
      </w:pPr>
      <w:r>
        <w:t xml:space="preserve">I am eager to bring my passion for character development, bilingual performance skills, and cultural sensitivity to your production team. The possibility of contributing to your upcoming season – whether through ensemble work in contemporary pieces or assisting in community theatre initiatives – would be the culmination of my artistic journey thus far. I have attached my detailed portfolio including performance videos, recommendation letters from professors who've witnessed my growth in Peruvian theatre contexts, and documentation of my cultural immersion experiences.</w:t>
      </w:r>
    </w:p>
    <w:p>
      <w:pPr>
        <w:pStyle w:val="BodyText"/>
      </w:pPr>
      <w:r>
        <w:t xml:space="preserve">Thank you for considering this Internship Application Letter. I am deeply committed to the artistic mission of your company and believe Peru Lima represents the perfect environment for me to grow as an Actor while honoring the traditions that make Peruvian theatre so powerful. I would be honored to discuss how my skills and cultural preparation align with your internship goals during an interview at your earliest convenience.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ity, Country] | [Portfolio Link if Available]</w:t>
      </w:r>
    </w:p>
    <w:p>
      <w:pPr>
        <w:pStyle w:val="BodyText"/>
      </w:pPr>
      <w:r>
        <w:t xml:space="preserve">This Internship Application Letter reflects my commitment to becoming a culturally engaged Actor in Peru Lima, with specific focus on the artistic traditions and contemporary theatre scene of this vibran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Peru Lima</dc:title>
  <dc:creator/>
  <dc:language>en</dc:language>
  <cp:keywords/>
  <dcterms:created xsi:type="dcterms:W3CDTF">2026-07-13T20:24:38Z</dcterms:created>
  <dcterms:modified xsi:type="dcterms:W3CDTF">2026-07-13T20:24:38Z</dcterms:modified>
</cp:coreProperties>
</file>

<file path=docProps/custom.xml><?xml version="1.0" encoding="utf-8"?>
<Properties xmlns="http://schemas.openxmlformats.org/officeDocument/2006/custom-properties" xmlns:vt="http://schemas.openxmlformats.org/officeDocument/2006/docPropsVTypes"/>
</file>